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178F12" w14:textId="43BCA2A5" w:rsidR="00AC7B6E" w:rsidRDefault="002F17E4" w:rsidP="002F17E4">
      <w:pPr>
        <w:pStyle w:val="Heading1"/>
      </w:pPr>
      <w:r>
        <w:t>No hacer daño con datos: evaluación de riesgo</w:t>
      </w:r>
    </w:p>
    <w:tbl>
      <w:tblPr>
        <w:tblW w:w="13700" w:type="dxa"/>
        <w:tblLook w:val="04A0" w:firstRow="1" w:lastRow="0" w:firstColumn="1" w:lastColumn="0" w:noHBand="0" w:noVBand="1"/>
      </w:tblPr>
      <w:tblGrid>
        <w:gridCol w:w="3300"/>
        <w:gridCol w:w="2080"/>
        <w:gridCol w:w="2080"/>
        <w:gridCol w:w="2080"/>
        <w:gridCol w:w="2080"/>
        <w:gridCol w:w="2080"/>
      </w:tblGrid>
      <w:tr w:rsidR="00AC7B6E" w:rsidRPr="00AC7B6E" w14:paraId="743075A8" w14:textId="77777777" w:rsidTr="00AC7B6E">
        <w:trPr>
          <w:trHeight w:val="320"/>
        </w:trPr>
        <w:tc>
          <w:tcPr>
            <w:tcW w:w="3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C9DA86" w14:textId="134CDAA3" w:rsidR="00AC7B6E" w:rsidRPr="00AC7B6E" w:rsidRDefault="004D38B0" w:rsidP="00AC7B6E">
            <w:pPr>
              <w:spacing w:after="0" w:line="240" w:lineRule="auto"/>
              <w:jc w:val="center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4D38B0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¿Quién está expuesto a un riesgo?</w:t>
            </w:r>
          </w:p>
        </w:tc>
        <w:tc>
          <w:tcPr>
            <w:tcW w:w="104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1016D" w14:textId="77777777" w:rsidR="00AC7B6E" w:rsidRPr="00AC7B6E" w:rsidRDefault="00AC7B6E" w:rsidP="00AC7B6E">
            <w:pPr>
              <w:spacing w:after="0" w:line="240" w:lineRule="auto"/>
              <w:jc w:val="center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Causa</w:t>
            </w:r>
          </w:p>
        </w:tc>
      </w:tr>
      <w:tr w:rsidR="00AC7B6E" w:rsidRPr="00AC7B6E" w14:paraId="6B41EE3C" w14:textId="77777777" w:rsidTr="00AC7B6E">
        <w:trPr>
          <w:trHeight w:val="1220"/>
        </w:trPr>
        <w:tc>
          <w:tcPr>
            <w:tcW w:w="3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1E9DAE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93C232" w14:textId="29CD096B" w:rsidR="00AC7B6E" w:rsidRPr="00AC7B6E" w:rsidRDefault="004D38B0" w:rsidP="00AC7B6E">
            <w:pPr>
              <w:spacing w:after="0" w:line="240" w:lineRule="auto"/>
              <w:jc w:val="center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Recopilación</w:t>
            </w:r>
            <w:r w:rsidR="00AC7B6E"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 xml:space="preserve"> de datos primario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DFBE5" w14:textId="77777777" w:rsidR="00AC7B6E" w:rsidRPr="00AC7B6E" w:rsidRDefault="00AC7B6E" w:rsidP="00AC7B6E">
            <w:pPr>
              <w:spacing w:after="0" w:line="240" w:lineRule="auto"/>
              <w:jc w:val="center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Almacenamiento de dato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0530D2" w14:textId="2585D1CB" w:rsidR="00AC7B6E" w:rsidRPr="00AC7B6E" w:rsidRDefault="004D38B0" w:rsidP="00AC7B6E">
            <w:pPr>
              <w:spacing w:after="0" w:line="240" w:lineRule="auto"/>
              <w:jc w:val="center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Análisis</w:t>
            </w:r>
            <w:r w:rsidR="00AC7B6E"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 xml:space="preserve"> de los dato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EBDB6" w14:textId="77777777" w:rsidR="00AC7B6E" w:rsidRPr="00AC7B6E" w:rsidRDefault="00AC7B6E" w:rsidP="00AC7B6E">
            <w:pPr>
              <w:spacing w:after="0" w:line="240" w:lineRule="auto"/>
              <w:jc w:val="center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Intercambio de datos y generación de informes (presente)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0A54A" w14:textId="77777777" w:rsidR="00AC7B6E" w:rsidRPr="00AC7B6E" w:rsidRDefault="00AC7B6E" w:rsidP="00AC7B6E">
            <w:pPr>
              <w:spacing w:after="0" w:line="240" w:lineRule="auto"/>
              <w:jc w:val="center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Intercambio de datos y generación de informes (futuro)</w:t>
            </w:r>
          </w:p>
        </w:tc>
      </w:tr>
      <w:tr w:rsidR="00AC7B6E" w:rsidRPr="00AC7B6E" w14:paraId="381FD9A6" w14:textId="77777777" w:rsidTr="00AC7B6E">
        <w:trPr>
          <w:trHeight w:val="320"/>
        </w:trPr>
        <w:tc>
          <w:tcPr>
            <w:tcW w:w="3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414EA" w14:textId="77777777" w:rsid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Encuestadores</w:t>
            </w:r>
          </w:p>
          <w:p w14:paraId="5B5D5248" w14:textId="47A68333" w:rsidR="004D38B0" w:rsidRPr="00AC7B6E" w:rsidRDefault="004D38B0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A6FF2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55DF2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1EE3F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DBEDB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F947A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</w:tr>
      <w:tr w:rsidR="00AC7B6E" w:rsidRPr="00AC7B6E" w14:paraId="7ADAE79C" w14:textId="77777777" w:rsidTr="00AC7B6E">
        <w:trPr>
          <w:trHeight w:val="320"/>
        </w:trPr>
        <w:tc>
          <w:tcPr>
            <w:tcW w:w="3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B3E56" w14:textId="77777777" w:rsid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Encuestado/a (s)</w:t>
            </w:r>
          </w:p>
          <w:p w14:paraId="38ED7A2A" w14:textId="69A34998" w:rsidR="004D38B0" w:rsidRPr="00AC7B6E" w:rsidRDefault="004D38B0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47454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F708A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D368D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27F96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57875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</w:tr>
      <w:tr w:rsidR="00AC7B6E" w:rsidRPr="00AC7B6E" w14:paraId="77D8FFD8" w14:textId="77777777" w:rsidTr="00AC7B6E">
        <w:trPr>
          <w:trHeight w:val="320"/>
        </w:trPr>
        <w:tc>
          <w:tcPr>
            <w:tcW w:w="3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D863A" w14:textId="77777777" w:rsid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Informante clave</w:t>
            </w:r>
          </w:p>
          <w:p w14:paraId="3AF433F9" w14:textId="39A33538" w:rsidR="004D38B0" w:rsidRPr="00AC7B6E" w:rsidRDefault="004D38B0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AAB4D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A8CA1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1C64B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101DD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1543A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</w:tr>
      <w:tr w:rsidR="00AC7B6E" w:rsidRPr="00AC7B6E" w14:paraId="48EFCAE2" w14:textId="77777777" w:rsidTr="00AC7B6E">
        <w:trPr>
          <w:trHeight w:val="320"/>
        </w:trPr>
        <w:tc>
          <w:tcPr>
            <w:tcW w:w="3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EFD7F" w14:textId="77777777" w:rsid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202124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202124"/>
                <w:sz w:val="24"/>
                <w:szCs w:val="24"/>
              </w:rPr>
              <w:t>Comunidad desplazada</w:t>
            </w:r>
          </w:p>
          <w:p w14:paraId="5ADC0C4F" w14:textId="64533396" w:rsidR="004D38B0" w:rsidRPr="00AC7B6E" w:rsidRDefault="004D38B0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202124"/>
                <w:sz w:val="24"/>
                <w:szCs w:val="24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122DE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37544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68AA5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1A6B9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5C554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</w:tr>
      <w:tr w:rsidR="00AC7B6E" w:rsidRPr="00AC7B6E" w14:paraId="00539BFB" w14:textId="77777777" w:rsidTr="00AC7B6E">
        <w:trPr>
          <w:trHeight w:val="320"/>
        </w:trPr>
        <w:tc>
          <w:tcPr>
            <w:tcW w:w="3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421C1" w14:textId="77777777" w:rsid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Comunidad de acogida</w:t>
            </w:r>
          </w:p>
          <w:p w14:paraId="32470FC0" w14:textId="797FE293" w:rsidR="004D38B0" w:rsidRPr="00AC7B6E" w:rsidRDefault="004D38B0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415CF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596F7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D69CE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0E924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CD3BB" w14:textId="77777777" w:rsidR="00AC7B6E" w:rsidRP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 </w:t>
            </w:r>
          </w:p>
        </w:tc>
      </w:tr>
      <w:tr w:rsidR="00AC7B6E" w:rsidRPr="00AC7B6E" w14:paraId="2980860B" w14:textId="77777777" w:rsidTr="00AC7B6E">
        <w:trPr>
          <w:trHeight w:val="320"/>
        </w:trPr>
        <w:tc>
          <w:tcPr>
            <w:tcW w:w="3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7123A" w14:textId="77777777" w:rsid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 xml:space="preserve">Organización </w:t>
            </w:r>
          </w:p>
          <w:p w14:paraId="2293A727" w14:textId="172FC8CD" w:rsidR="004D38B0" w:rsidRPr="00AC7B6E" w:rsidRDefault="004D38B0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05B23" w14:textId="77777777" w:rsidR="00AC7B6E" w:rsidRPr="00AC7B6E" w:rsidRDefault="00AC7B6E" w:rsidP="00AC7B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7B6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51904" w14:textId="77777777" w:rsidR="00AC7B6E" w:rsidRPr="00AC7B6E" w:rsidRDefault="00AC7B6E" w:rsidP="00AC7B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7B6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D9D59" w14:textId="77777777" w:rsidR="00AC7B6E" w:rsidRPr="00AC7B6E" w:rsidRDefault="00AC7B6E" w:rsidP="00AC7B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7B6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A3294" w14:textId="77777777" w:rsidR="00AC7B6E" w:rsidRPr="00AC7B6E" w:rsidRDefault="00AC7B6E" w:rsidP="00AC7B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7B6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32A09" w14:textId="77777777" w:rsidR="00AC7B6E" w:rsidRPr="00AC7B6E" w:rsidRDefault="00AC7B6E" w:rsidP="00AC7B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7B6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C7B6E" w:rsidRPr="00AC7B6E" w14:paraId="2E88D57B" w14:textId="77777777" w:rsidTr="00AC7B6E">
        <w:trPr>
          <w:trHeight w:val="320"/>
        </w:trPr>
        <w:tc>
          <w:tcPr>
            <w:tcW w:w="3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71A2F" w14:textId="77777777" w:rsidR="00AC7B6E" w:rsidRDefault="00AC7B6E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  <w:r w:rsidRPr="00AC7B6E"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  <w:t>Otro</w:t>
            </w:r>
          </w:p>
          <w:p w14:paraId="42A327B1" w14:textId="1EC305ED" w:rsidR="004D38B0" w:rsidRPr="00AC7B6E" w:rsidRDefault="004D38B0" w:rsidP="00AC7B6E">
            <w:pPr>
              <w:spacing w:after="0" w:line="240" w:lineRule="auto"/>
              <w:rPr>
                <w:rFonts w:ascii="Gill Sans Nova Light" w:eastAsia="Times New Roman" w:hAnsi="Gill Sans Nova Light" w:cs="Calibri"/>
                <w:color w:val="000000"/>
                <w:sz w:val="24"/>
                <w:szCs w:val="24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68706" w14:textId="77777777" w:rsidR="00AC7B6E" w:rsidRPr="00AC7B6E" w:rsidRDefault="00AC7B6E" w:rsidP="00AC7B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7B6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69CDD" w14:textId="77777777" w:rsidR="00AC7B6E" w:rsidRPr="00AC7B6E" w:rsidRDefault="00AC7B6E" w:rsidP="00AC7B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7B6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CA027" w14:textId="77777777" w:rsidR="00AC7B6E" w:rsidRPr="00AC7B6E" w:rsidRDefault="00AC7B6E" w:rsidP="00AC7B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7B6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8D827" w14:textId="77777777" w:rsidR="00AC7B6E" w:rsidRPr="00AC7B6E" w:rsidRDefault="00AC7B6E" w:rsidP="00AC7B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7B6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91DCC" w14:textId="77777777" w:rsidR="00AC7B6E" w:rsidRPr="00AC7B6E" w:rsidRDefault="00AC7B6E" w:rsidP="00AC7B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7B6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71E6E3FB" w14:textId="00DD7129" w:rsidR="00BB0A1A" w:rsidRPr="006363C1" w:rsidRDefault="00BB0A1A" w:rsidP="00BB0A1A">
      <w:pPr>
        <w:shd w:val="clear" w:color="auto" w:fill="FFFFFF"/>
        <w:spacing w:line="240" w:lineRule="auto"/>
      </w:pPr>
    </w:p>
    <w:sectPr w:rsidR="00BB0A1A" w:rsidRPr="006363C1" w:rsidSect="004D38B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90A914" w14:textId="77777777" w:rsidR="00A52986" w:rsidRDefault="00A52986" w:rsidP="008E6B93">
      <w:pPr>
        <w:spacing w:after="0" w:line="240" w:lineRule="auto"/>
      </w:pPr>
      <w:r>
        <w:separator/>
      </w:r>
    </w:p>
  </w:endnote>
  <w:endnote w:type="continuationSeparator" w:id="0">
    <w:p w14:paraId="278F87DD" w14:textId="77777777" w:rsidR="00A52986" w:rsidRDefault="00A52986" w:rsidP="008E6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l Sans Nova Light">
    <w:altName w:val="Gill Sans Nova Light"/>
    <w:charset w:val="00"/>
    <w:family w:val="swiss"/>
    <w:pitch w:val="variable"/>
    <w:sig w:usb0="80000287" w:usb1="00000002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902D02" w14:textId="77777777" w:rsidR="00A52986" w:rsidRDefault="00A52986" w:rsidP="008E6B93">
      <w:pPr>
        <w:spacing w:after="0" w:line="240" w:lineRule="auto"/>
      </w:pPr>
      <w:r>
        <w:separator/>
      </w:r>
    </w:p>
  </w:footnote>
  <w:footnote w:type="continuationSeparator" w:id="0">
    <w:p w14:paraId="28BDA916" w14:textId="77777777" w:rsidR="00A52986" w:rsidRDefault="00A52986" w:rsidP="008E6B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4D025A"/>
    <w:multiLevelType w:val="multilevel"/>
    <w:tmpl w:val="DD4A19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A870344"/>
    <w:multiLevelType w:val="multilevel"/>
    <w:tmpl w:val="D83E52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25D710A"/>
    <w:multiLevelType w:val="multilevel"/>
    <w:tmpl w:val="D3BECE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F2A3D74"/>
    <w:multiLevelType w:val="multilevel"/>
    <w:tmpl w:val="A6F49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DAzMDSysDQ0MDdU0lEKTi0uzszPAykwrAUAeEoq4ywAAAA="/>
  </w:docVars>
  <w:rsids>
    <w:rsidRoot w:val="006363C1"/>
    <w:rsid w:val="002F17E4"/>
    <w:rsid w:val="00430A12"/>
    <w:rsid w:val="004D38B0"/>
    <w:rsid w:val="006363C1"/>
    <w:rsid w:val="008E6B93"/>
    <w:rsid w:val="00A52986"/>
    <w:rsid w:val="00AC7B6E"/>
    <w:rsid w:val="00BB0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92235B"/>
  <w15:chartTrackingRefBased/>
  <w15:docId w15:val="{EE7A9FDD-AAA0-40CF-9794-9EFF6E665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63C1"/>
    <w:rPr>
      <w:lang w:val="es-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17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B0A1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Heading3">
    <w:name w:val="heading 3"/>
    <w:basedOn w:val="Normal"/>
    <w:link w:val="Heading3Char"/>
    <w:uiPriority w:val="9"/>
    <w:qFormat/>
    <w:rsid w:val="00BB0A1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63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3C1"/>
    <w:rPr>
      <w:rFonts w:ascii="Segoe UI" w:hAnsi="Segoe UI" w:cs="Segoe UI"/>
      <w:sz w:val="18"/>
      <w:szCs w:val="18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rsid w:val="00BB0A1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B0A1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B0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B0A1A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BB0A1A"/>
    <w:rPr>
      <w:color w:val="0000FF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BB0A1A"/>
    <w:rPr>
      <w:i/>
      <w:iCs/>
    </w:rPr>
  </w:style>
  <w:style w:type="character" w:customStyle="1" w:styleId="dyjrff">
    <w:name w:val="dyjrff"/>
    <w:basedOn w:val="DefaultParagraphFont"/>
    <w:rsid w:val="00BB0A1A"/>
  </w:style>
  <w:style w:type="paragraph" w:customStyle="1" w:styleId="action-menu-item">
    <w:name w:val="action-menu-item"/>
    <w:basedOn w:val="Normal"/>
    <w:rsid w:val="00BB0A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copre">
    <w:name w:val="acopre"/>
    <w:basedOn w:val="DefaultParagraphFont"/>
    <w:rsid w:val="00BB0A1A"/>
  </w:style>
  <w:style w:type="character" w:styleId="Emphasis">
    <w:name w:val="Emphasis"/>
    <w:basedOn w:val="DefaultParagraphFont"/>
    <w:uiPriority w:val="20"/>
    <w:qFormat/>
    <w:rsid w:val="00BB0A1A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2F17E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55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53447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843399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91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6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1432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1234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4643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42077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382263">
                                          <w:marLeft w:val="-240"/>
                                          <w:marRight w:val="-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5073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0974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16743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6410912">
                                                      <w:marLeft w:val="165"/>
                                                      <w:marRight w:val="16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23337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5130726">
                                                              <w:marLeft w:val="-165"/>
                                                              <w:marRight w:val="-16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90768332">
                      <w:marLeft w:val="0"/>
                      <w:marRight w:val="0"/>
                      <w:marTop w:val="24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7794357">
                          <w:marLeft w:val="2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9177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843902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946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56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402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5133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5064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2182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920223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34111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370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0515989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2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015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022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1907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2781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9868995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6632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0870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8671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5723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50744506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5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303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636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4165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385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8989603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2195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762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5763929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466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654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787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5506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3430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2292405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01978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3918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79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edetta Francesca CORDARO</dc:creator>
  <cp:keywords/>
  <dc:description/>
  <cp:lastModifiedBy>Daunia Pavone</cp:lastModifiedBy>
  <cp:revision>2</cp:revision>
  <dcterms:created xsi:type="dcterms:W3CDTF">2021-02-02T16:04:00Z</dcterms:created>
  <dcterms:modified xsi:type="dcterms:W3CDTF">2021-02-02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59aa38-f392-4105-be92-628035578272_Enabled">
    <vt:lpwstr>true</vt:lpwstr>
  </property>
  <property fmtid="{D5CDD505-2E9C-101B-9397-08002B2CF9AE}" pid="3" name="MSIP_Label_2059aa38-f392-4105-be92-628035578272_SetDate">
    <vt:lpwstr>2021-01-27T15:40:57Z</vt:lpwstr>
  </property>
  <property fmtid="{D5CDD505-2E9C-101B-9397-08002B2CF9AE}" pid="4" name="MSIP_Label_2059aa38-f392-4105-be92-628035578272_Method">
    <vt:lpwstr>Standard</vt:lpwstr>
  </property>
  <property fmtid="{D5CDD505-2E9C-101B-9397-08002B2CF9AE}" pid="5" name="MSIP_Label_2059aa38-f392-4105-be92-628035578272_Name">
    <vt:lpwstr>IOMLb0020IN123173</vt:lpwstr>
  </property>
  <property fmtid="{D5CDD505-2E9C-101B-9397-08002B2CF9AE}" pid="6" name="MSIP_Label_2059aa38-f392-4105-be92-628035578272_SiteId">
    <vt:lpwstr>1588262d-23fb-43b4-bd6e-bce49c8e6186</vt:lpwstr>
  </property>
  <property fmtid="{D5CDD505-2E9C-101B-9397-08002B2CF9AE}" pid="7" name="MSIP_Label_2059aa38-f392-4105-be92-628035578272_ActionId">
    <vt:lpwstr>5f743014-f3c4-4774-a15d-0000a0d91505</vt:lpwstr>
  </property>
  <property fmtid="{D5CDD505-2E9C-101B-9397-08002B2CF9AE}" pid="8" name="MSIP_Label_2059aa38-f392-4105-be92-628035578272_ContentBits">
    <vt:lpwstr>0</vt:lpwstr>
  </property>
</Properties>
</file>